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dd395c5-97ea-4c0d-95f2-b289da4b50e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81b96fc-5ab3-4703-baea-0e4e0dcdeec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5Z</dcterms:created>
  <dcterms:modified xsi:type="dcterms:W3CDTF">2023-06-21T18: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